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1D2B1D">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1D2B1D">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1D2B1D">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1D2B1D">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Coming from a somewhat simple</w:t>
      </w:r>
    </w:p>
    <w:p w:rsidR="00502E8D" w:rsidRPr="00502E8D" w:rsidRDefault="00502E8D" w:rsidP="00502E8D">
      <w:r>
        <w:t xml:space="preserve"> </w:t>
      </w:r>
      <w:r w:rsidR="002D6548">
        <w:t>Programming</w:t>
      </w:r>
      <w:r>
        <w:t xml:space="preserve"> background, this paper meant that there </w:t>
      </w:r>
      <w:r w:rsidR="0069532A">
        <w:t>was so much more to learn.  As p</w:t>
      </w:r>
      <w:r>
        <w:t>art of the client</w:t>
      </w:r>
      <w:r w:rsidR="0069532A">
        <w:t>s</w:t>
      </w:r>
      <w:r>
        <w:t xml:space="preserve"> </w:t>
      </w:r>
      <w:r w:rsidRPr="008765D2">
        <w:rPr>
          <w:noProof/>
        </w:rPr>
        <w:t xml:space="preserve">needs </w:t>
      </w:r>
      <w:r w:rsidR="008765D2">
        <w:rPr>
          <w:noProof/>
        </w:rPr>
        <w:t xml:space="preserve">there </w:t>
      </w:r>
      <w:r w:rsidR="008765D2">
        <w:t xml:space="preserve"> </w:t>
      </w:r>
      <w:r>
        <w:t xml:space="preserve"> </w:t>
      </w:r>
      <w:r w:rsidR="0069532A">
        <w:t xml:space="preserve">was </w:t>
      </w:r>
      <w:r>
        <w:t>4</w:t>
      </w:r>
      <w:r w:rsidR="008765D2">
        <w:t xml:space="preserve"> assigned</w:t>
      </w:r>
      <w:r>
        <w:t xml:space="preserve"> </w:t>
      </w:r>
      <w:r w:rsidRPr="008765D2">
        <w:rPr>
          <w:noProof/>
        </w:rPr>
        <w:t>tasks that</w:t>
      </w:r>
      <w:r>
        <w:t xml:space="preserve"> are the following: </w:t>
      </w:r>
      <w:r w:rsidR="000C6E62">
        <w:t>the Visual</w:t>
      </w:r>
      <w:r>
        <w:t xml:space="preserve"> Scan tool, Aya App, Internet of things Database API and a VR rendition of the Visual Scan tool. These tasks will form the </w:t>
      </w:r>
      <w:r w:rsidRPr="00AF01D9">
        <w:rPr>
          <w:noProof/>
        </w:rPr>
        <w:t xml:space="preserve">bases </w:t>
      </w:r>
      <w:r w:rsidR="002D6548" w:rsidRPr="00AF01D9">
        <w:rPr>
          <w:noProof/>
        </w:rPr>
        <w:t>for</w:t>
      </w:r>
      <w:r w:rsidR="002D6548">
        <w:t xml:space="preserve"> </w:t>
      </w:r>
      <w:r>
        <w:t xml:space="preserve">answering the </w:t>
      </w:r>
      <w:r>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1D2B1D"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1D2B1D"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data typ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1D2B1D"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for a  mor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A11CEF">
        <w:rPr>
          <w:noProof/>
        </w:rPr>
        <w:t>label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5E7AFC">
        <w:t xml:space="preserve">Because ASP.net API </w:t>
      </w:r>
      <w:r w:rsidR="00204B12">
        <w:t>is framework</w:t>
      </w:r>
      <w:r w:rsidR="005E7AFC">
        <w:t xml:space="preserve"> makes it an ideal platform for building HTTP services including RESTful applications. This allows for an easy transition to building a Mobile version for the IOT </w:t>
      </w:r>
      <w:r w:rsidR="005E7AFC">
        <w:lastRenderedPageBreak/>
        <w:t>platform that simply ca</w:t>
      </w:r>
      <w:r w:rsidR="00204B12">
        <w:t>lls makes a series of HTTP URL requests hitting the Database for JSON meta data..</w:t>
      </w:r>
    </w:p>
    <w:p w:rsidR="00051DB8" w:rsidRDefault="00051DB8" w:rsidP="0077129A">
      <w:pPr>
        <w:rPr>
          <w:noProof/>
        </w:rPr>
      </w:pPr>
      <w:r>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A11CEF">
        <w:rPr>
          <w:noProof/>
        </w:rPr>
        <w:t>it</w:t>
      </w:r>
      <w:r w:rsidR="00A11CEF">
        <w:rPr>
          <w:noProof/>
        </w:rPr>
        <w:t>s</w:t>
      </w:r>
      <w:r>
        <w:rPr>
          <w:noProof/>
        </w:rPr>
        <w:t xml:space="preserve"> </w:t>
      </w:r>
      <w:r w:rsidRPr="00A11CEF">
        <w:rPr>
          <w:noProof/>
        </w:rPr>
        <w:t>diff</w:t>
      </w:r>
      <w:r w:rsidR="00A11CEF">
        <w:rPr>
          <w:noProof/>
        </w:rPr>
        <w:t>i</w:t>
      </w:r>
      <w:r w:rsidRPr="00A11CEF">
        <w:rPr>
          <w:noProof/>
        </w:rPr>
        <w:t>culties</w:t>
      </w:r>
      <w:r>
        <w:rPr>
          <w:noProof/>
        </w:rPr>
        <w:t>.</w:t>
      </w:r>
      <w:r w:rsidR="00A11CEF">
        <w:rPr>
          <w:noProof/>
        </w:rPr>
        <w:t xml:space="preserve"> This was solved by this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A11CEF" w:rsidRPr="00A11CEF">
        <w:rPr>
          <w:noProof/>
        </w:rPr>
        <w:t>foreach</w:t>
      </w:r>
      <w:r w:rsidR="003053ED">
        <w:rPr>
          <w:noProof/>
        </w:rPr>
        <w:t>ing over the collection, this Loops through and connects the tables to the intermediary Item table</w:t>
      </w:r>
      <w:r w:rsidR="00A11CEF">
        <w:rPr>
          <w:noProof/>
        </w:rPr>
        <w:t xml:space="preserve">. And </w:t>
      </w:r>
      <w:r w:rsidR="00A11CEF" w:rsidRPr="00A11CEF">
        <w:rPr>
          <w:noProof/>
        </w:rPr>
        <w:t>because</w:t>
      </w:r>
      <w:r w:rsidR="00A11CEF">
        <w:rPr>
          <w:noProof/>
        </w:rPr>
        <w:t xml:space="preserve"> of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get method accepts an ID, makes a database query  and selects on where  the  ID in the url  get request</w:t>
      </w:r>
      <w:r w:rsidR="00346CCE">
        <w:rPr>
          <w:noProof/>
        </w:rPr>
        <w:t xml:space="preserve"> and</w:t>
      </w:r>
      <w:r w:rsidR="000C6E62">
        <w:rPr>
          <w:noProof/>
        </w:rPr>
        <w:t xml:space="preserve"> maches</w:t>
      </w:r>
      <w:r w:rsidR="00346CCE">
        <w:rPr>
          <w:noProof/>
        </w:rPr>
        <w:t xml:space="preserve"> it with the items </w:t>
      </w:r>
      <w:r w:rsidR="000C6E62">
        <w:rPr>
          <w:noProof/>
        </w:rPr>
        <w:t xml:space="preserve"> table ID. This  contains a dynamically populated list of values  in  the Item table. </w:t>
      </w:r>
      <w:r w:rsidR="003053ED">
        <w:rPr>
          <w:noProof/>
          <w:lang w:eastAsia="en-NZ"/>
        </w:rPr>
        <w:drawing>
          <wp:inline distT="0" distB="0" distL="0" distR="0" wp14:anchorId="06A8B53E" wp14:editId="113DD1CF">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p>
    <w:p w:rsidR="002D62A5" w:rsidRDefault="002D62A5" w:rsidP="0030324C">
      <w:r>
        <w:t xml:space="preserve"> Next</w:t>
      </w:r>
      <w:r w:rsidR="00646B15">
        <w:t>,</w:t>
      </w:r>
      <w:r>
        <w:t xml:space="preserve"> it was my job to build a mobile app that makes http requests, processes the response the JSON and displays the metadata in a meaningful representation.</w:t>
      </w:r>
    </w:p>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r>
        <w:lastRenderedPageBreak/>
        <w:t xml:space="preserve">However, the requirement was to display not only the information in the Person Entity, but code logic was needed to switch between the </w:t>
      </w:r>
      <w:r w:rsidRPr="00E00230">
        <w:rPr>
          <w:noProof/>
        </w:rPr>
        <w:t>asynchronous</w:t>
      </w:r>
      <w:r>
        <w:t xml:space="preserve"> threads to display the Items, </w:t>
      </w:r>
      <w:r w:rsidRPr="00E00230">
        <w:rPr>
          <w:noProof/>
        </w:rPr>
        <w:t>ItemsIssued ,</w:t>
      </w:r>
      <w:r>
        <w:t xml:space="preserve"> </w:t>
      </w:r>
      <w:r w:rsidRPr="00E00230">
        <w:rPr>
          <w:noProof/>
        </w:rPr>
        <w:t>ItemsDeployed depending</w:t>
      </w:r>
      <w:r>
        <w:t xml:space="preserve"> on the values of </w:t>
      </w:r>
      <w:r w:rsidR="00E00230">
        <w:t>the Drop</w:t>
      </w:r>
      <w:r w:rsidRPr="00E00230">
        <w:rPr>
          <w:noProof/>
        </w:rPr>
        <w:t xml:space="preserve"> down</w:t>
      </w:r>
      <w:r>
        <w:t xml:space="preserve">. After completing what is perceived an easy task became an ever more </w:t>
      </w:r>
      <w:r w:rsidRPr="00E00230">
        <w:rPr>
          <w:noProof/>
        </w:rPr>
        <w:t>time</w:t>
      </w:r>
      <w:r w:rsidR="00E00230">
        <w:rPr>
          <w:noProof/>
        </w:rPr>
        <w:t>-</w:t>
      </w:r>
      <w:r w:rsidRPr="00E00230">
        <w:rPr>
          <w:noProof/>
        </w:rPr>
        <w:t>consuming</w:t>
      </w:r>
      <w:r>
        <w:t xml:space="preserve"> </w:t>
      </w:r>
      <w:r w:rsidRPr="00E00230">
        <w:rPr>
          <w:noProof/>
        </w:rPr>
        <w:t>endeavor</w:t>
      </w:r>
      <w:r>
        <w:t xml:space="preserve"> when adding</w:t>
      </w:r>
      <w:r w:rsidR="00E00230">
        <w:t xml:space="preserve"> a</w:t>
      </w:r>
      <w:r>
        <w:t xml:space="preserve"> </w:t>
      </w:r>
      <w:r w:rsidRPr="00E00230">
        <w:rPr>
          <w:noProof/>
        </w:rPr>
        <w:t>search</w:t>
      </w:r>
      <w:r>
        <w:t xml:space="preserve"> function to the application. The SearchDatabase class </w:t>
      </w:r>
      <w:r w:rsidRPr="00E00230">
        <w:rPr>
          <w:noProof/>
        </w:rPr>
        <w:t>contained</w:t>
      </w:r>
      <w:r>
        <w:t xml:space="preserve"> flow logic needed to grab and append the value of the </w:t>
      </w:r>
      <w:r w:rsidRPr="00E00230">
        <w:rPr>
          <w:noProof/>
        </w:rPr>
        <w:t>text</w:t>
      </w:r>
      <w:r w:rsidR="00E00230">
        <w:rPr>
          <w:noProof/>
        </w:rPr>
        <w:t xml:space="preserve"> </w:t>
      </w:r>
      <w:r w:rsidRPr="00E00230">
        <w:rPr>
          <w:noProof/>
        </w:rPr>
        <w:t>value</w:t>
      </w:r>
      <w:r>
        <w:t xml:space="preserve"> followed by the drop downs’ category selection</w:t>
      </w:r>
      <w:r w:rsidR="00B27D53">
        <w:t>.</w:t>
      </w:r>
    </w:p>
    <w:p w:rsidR="00B27D53" w:rsidRDefault="003D3927" w:rsidP="0030324C">
      <w:r>
        <w:rPr>
          <w:noProof/>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Pr>
          <w:noProof/>
          <w:lang w:eastAsia="en-NZ"/>
        </w:rPr>
        <w:drawing>
          <wp:anchor distT="0" distB="0" distL="114300" distR="114300" simplePos="0" relativeHeight="251658240" behindDoc="0" locked="0" layoutInCell="1" allowOverlap="1">
            <wp:simplePos x="0" y="0"/>
            <wp:positionH relativeFrom="column">
              <wp:posOffset>123825</wp:posOffset>
            </wp:positionH>
            <wp:positionV relativeFrom="paragraph">
              <wp:posOffset>1317625</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B27D53">
        <w:t xml:space="preserve">What is </w:t>
      </w:r>
      <w:r w:rsidR="00B27D53" w:rsidRPr="00E00230">
        <w:rPr>
          <w:noProof/>
        </w:rPr>
        <w:t>the highlight</w:t>
      </w:r>
      <w:r w:rsidR="00B27D53">
        <w:t xml:space="preserve"> of modularized code is the below example logic that takes the value of the spinner and assigns it a new value parameter “SwappedValueContainer”. This is then passed in along with the search value string that is added to the HTTP URL of HTTP Worker Asynchronous Task</w:t>
      </w:r>
      <w:r w:rsidR="00646B15">
        <w:t>, 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The simplicity of this code is its redeeming </w:t>
      </w:r>
      <w:r w:rsidR="005844A1">
        <w:t>quality</w:t>
      </w:r>
      <w:r w:rsidR="00646B15">
        <w:t xml:space="preserve"> as it can be understood </w:t>
      </w:r>
      <w:r w:rsidR="00F75506">
        <w:t>with</w:t>
      </w:r>
      <w:r>
        <w:t>out</w:t>
      </w:r>
      <w:r w:rsidR="00F75506">
        <w:t xml:space="preserve"> much</w:t>
      </w:r>
      <w:r w:rsidR="00646B15">
        <w:t xml:space="preserve"> </w:t>
      </w:r>
      <w:r w:rsidR="00646B15" w:rsidRPr="00E00230">
        <w:rPr>
          <w:noProof/>
        </w:rPr>
        <w:t>context</w:t>
      </w:r>
      <w:r w:rsidR="005844A1" w:rsidRPr="00E00230">
        <w:rPr>
          <w:noProof/>
        </w:rPr>
        <w:t>.</w:t>
      </w:r>
      <w:r w:rsidR="00646B15">
        <w:t xml:space="preserve"> </w:t>
      </w:r>
    </w:p>
    <w:p w:rsidR="00A62324" w:rsidRDefault="003D3927" w:rsidP="0030324C">
      <w:r>
        <w:t xml:space="preserve">All of the table information needed to be displayed in a listview on the same activity as the category and search.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on a separate activity, bundling of JSON data </w:t>
      </w:r>
      <w:r w:rsidR="007E146D">
        <w:t>is needed</w:t>
      </w:r>
      <w:r w:rsidR="00560FAE">
        <w:t xml:space="preserve"> for cross activity transfer.  On the listview fragment, the receiving bundled information corresponding to each table category information is  then store</w:t>
      </w:r>
      <w:r w:rsidR="007E146D">
        <w:t>d into an Arraylist of string</w:t>
      </w:r>
      <w:r w:rsidR="007E146D">
        <w:t xml:space="preserve">. </w:t>
      </w:r>
      <w:r w:rsidR="007E146D" w:rsidRPr="007E146D">
        <w:t xml:space="preserve">Sending the Array of JSON objects to the List View fragments required a switch statement </w:t>
      </w:r>
      <w:r w:rsidR="007E146D">
        <w:t>consisting</w:t>
      </w:r>
      <w:r w:rsidR="007E146D" w:rsidRPr="007E146D">
        <w:t xml:space="preserve"> of different array adapters that would accept the bundled array depending on the Spinners selection typ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acitivty but within the same namespace, this code is compacted into a separate class</w:t>
      </w:r>
      <w:r w:rsidR="00083A8E">
        <w:t xml:space="preserve">. This ensures there is the least amount of common coupling between the classes. They do no share any global variables but the serializable arraylists that are necessary for data transfer.  This improves </w:t>
      </w:r>
      <w:r w:rsidR="007E146D">
        <w:t>debugging by</w:t>
      </w:r>
      <w:r w:rsidR="00083A8E">
        <w:t xml:space="preserve"> better localization of errors.  It is </w:t>
      </w:r>
      <w:r w:rsidR="003D1D84">
        <w:t>relatively</w:t>
      </w:r>
      <w:r w:rsidR="00083A8E">
        <w:t xml:space="preserve"> e</w:t>
      </w:r>
      <w:r w:rsidR="007E146D">
        <w:t>asie</w:t>
      </w:r>
      <w:r w:rsidR="00851D1E">
        <w:t xml:space="preserve">r to fix packaged code compared to its </w:t>
      </w:r>
      <w:r w:rsidR="007E146D">
        <w:t>cohesive counterpart.</w:t>
      </w:r>
    </w:p>
    <w:p w:rsidR="007E146D" w:rsidRDefault="007E146D" w:rsidP="0030324C">
      <w:r>
        <w:rPr>
          <w:noProof/>
        </w:rPr>
        <w:lastRenderedPageBreak/>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B72B9D" w:rsidRDefault="00B72B9D" w:rsidP="00B72B9D">
      <w:pPr>
        <w:pStyle w:val="Caption"/>
      </w:pPr>
      <w:r>
        <w:t>Dropdown arrayadapter switcher</w:t>
      </w:r>
    </w:p>
    <w:p w:rsidR="007E146D" w:rsidRPr="007E146D" w:rsidRDefault="007E146D" w:rsidP="007E146D"/>
    <w:p w:rsidR="00B72B9D" w:rsidRDefault="00B72B9D" w:rsidP="0030324C"/>
    <w:p w:rsidR="0072633D" w:rsidRDefault="00A62324" w:rsidP="0030324C">
      <w:pPr>
        <w:rPr>
          <w:noProof/>
          <w:lang w:eastAsia="en-NZ"/>
        </w:rPr>
      </w:pPr>
      <w:r>
        <w:t>.</w:t>
      </w:r>
      <w:r w:rsidRPr="00A62324">
        <w:rPr>
          <w:noProof/>
          <w:lang w:eastAsia="en-NZ"/>
        </w:rPr>
        <w:t xml:space="preserve"> </w:t>
      </w: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bookmarkStart w:id="0" w:name="_GoBack"/>
      <w:bookmarkEnd w:id="0"/>
    </w:p>
    <w:p w:rsidR="00A62324" w:rsidRDefault="00A62324" w:rsidP="0030324C">
      <w:pPr>
        <w:rPr>
          <w:noProof/>
          <w:lang w:eastAsia="en-NZ"/>
        </w:rPr>
      </w:pPr>
    </w:p>
    <w:p w:rsidR="00A62324" w:rsidRDefault="00A62324" w:rsidP="0030324C">
      <w:pPr>
        <w:rPr>
          <w:noProof/>
          <w:lang w:eastAsia="en-NZ"/>
        </w:rPr>
      </w:pPr>
    </w:p>
    <w:p w:rsidR="00A62324" w:rsidRPr="0030324C" w:rsidRDefault="00A62324" w:rsidP="0030324C">
      <w:pPr>
        <w:rPr>
          <w:noProof/>
          <w:lang w:eastAsia="en-NZ"/>
        </w:rPr>
      </w:pPr>
    </w:p>
    <w:p w:rsidR="00590AA8" w:rsidRDefault="00590AA8" w:rsidP="00590AA8">
      <w:pPr>
        <w:pStyle w:val="Heading3"/>
      </w:pPr>
      <w:r>
        <w:t>Task4: Unity Virtual Scan Wander Tool.</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lastRenderedPageBreak/>
        <w:t>Question 2:</w:t>
      </w:r>
      <w:r w:rsidRPr="002D62A5">
        <w:rPr>
          <w:lang w:eastAsia="en-NZ"/>
        </w:rPr>
        <w:t>How well did you follow best practices in development?</w:t>
      </w:r>
    </w:p>
    <w:p w:rsidR="002D62A5" w:rsidRPr="002D62A5" w:rsidRDefault="002D62A5" w:rsidP="002D62A5">
      <w:pPr>
        <w:pStyle w:val="Heading2"/>
      </w:pPr>
      <w:r>
        <w:rPr>
          <w:lang w:eastAsia="en-NZ"/>
        </w:rPr>
        <w:br/>
        <w:t>Question 3:</w:t>
      </w:r>
      <w:r w:rsidRPr="002D62A5">
        <w:t xml:space="preserve"> How well did you use appropriate version control?</w:t>
      </w:r>
    </w:p>
    <w:p w:rsidR="002D62A5" w:rsidRPr="002D62A5" w:rsidRDefault="002D62A5" w:rsidP="002D62A5">
      <w:pPr>
        <w:pStyle w:val="Heading2"/>
      </w:pPr>
      <w:r w:rsidRPr="002D62A5">
        <w:t>Question 4: To what extent do you think you contributed an equal portion of the overall project?</w:t>
      </w:r>
    </w:p>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2B1D" w:rsidRDefault="001D2B1D" w:rsidP="00C23FA8">
      <w:pPr>
        <w:spacing w:after="0" w:line="240" w:lineRule="auto"/>
      </w:pPr>
      <w:r>
        <w:separator/>
      </w:r>
    </w:p>
  </w:endnote>
  <w:endnote w:type="continuationSeparator" w:id="0">
    <w:p w:rsidR="001D2B1D" w:rsidRDefault="001D2B1D"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2B1D" w:rsidRDefault="001D2B1D" w:rsidP="00C23FA8">
      <w:pPr>
        <w:spacing w:after="0" w:line="240" w:lineRule="auto"/>
      </w:pPr>
      <w:r>
        <w:separator/>
      </w:r>
    </w:p>
  </w:footnote>
  <w:footnote w:type="continuationSeparator" w:id="0">
    <w:p w:rsidR="001D2B1D" w:rsidRDefault="001D2B1D"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MjM1MzQzNTC0MDFQ0lEKTi0uzszPAykwqQUA/kj8pSwAAAA="/>
  </w:docVars>
  <w:rsids>
    <w:rsidRoot w:val="003D2155"/>
    <w:rsid w:val="00051DB8"/>
    <w:rsid w:val="00083A8E"/>
    <w:rsid w:val="000B7311"/>
    <w:rsid w:val="000C6E62"/>
    <w:rsid w:val="00110733"/>
    <w:rsid w:val="001D2B1D"/>
    <w:rsid w:val="00204B12"/>
    <w:rsid w:val="00245993"/>
    <w:rsid w:val="00261E7F"/>
    <w:rsid w:val="00275AB3"/>
    <w:rsid w:val="00296D20"/>
    <w:rsid w:val="002D62A5"/>
    <w:rsid w:val="002D6548"/>
    <w:rsid w:val="0030324C"/>
    <w:rsid w:val="00304241"/>
    <w:rsid w:val="003053ED"/>
    <w:rsid w:val="00346CCE"/>
    <w:rsid w:val="00355BF5"/>
    <w:rsid w:val="003D1D84"/>
    <w:rsid w:val="003D2155"/>
    <w:rsid w:val="003D3927"/>
    <w:rsid w:val="004A69BB"/>
    <w:rsid w:val="00502E8D"/>
    <w:rsid w:val="005158F8"/>
    <w:rsid w:val="00560FAE"/>
    <w:rsid w:val="005844A1"/>
    <w:rsid w:val="00590AA8"/>
    <w:rsid w:val="005B5CF3"/>
    <w:rsid w:val="005E6172"/>
    <w:rsid w:val="005E7AFC"/>
    <w:rsid w:val="00626D85"/>
    <w:rsid w:val="00640DCF"/>
    <w:rsid w:val="00646B15"/>
    <w:rsid w:val="0069532A"/>
    <w:rsid w:val="006C0770"/>
    <w:rsid w:val="00717A23"/>
    <w:rsid w:val="0072633D"/>
    <w:rsid w:val="0077129A"/>
    <w:rsid w:val="007E146D"/>
    <w:rsid w:val="008017B4"/>
    <w:rsid w:val="00847C74"/>
    <w:rsid w:val="00851D1E"/>
    <w:rsid w:val="008765D2"/>
    <w:rsid w:val="00890A38"/>
    <w:rsid w:val="008C193E"/>
    <w:rsid w:val="008E2A71"/>
    <w:rsid w:val="009C301C"/>
    <w:rsid w:val="009C5D16"/>
    <w:rsid w:val="009E342E"/>
    <w:rsid w:val="00A11CEF"/>
    <w:rsid w:val="00A62324"/>
    <w:rsid w:val="00A76505"/>
    <w:rsid w:val="00AF01D9"/>
    <w:rsid w:val="00B27D53"/>
    <w:rsid w:val="00B72B9D"/>
    <w:rsid w:val="00B744A0"/>
    <w:rsid w:val="00B92AE2"/>
    <w:rsid w:val="00BC410A"/>
    <w:rsid w:val="00BD2C97"/>
    <w:rsid w:val="00BE523C"/>
    <w:rsid w:val="00C23FA8"/>
    <w:rsid w:val="00C5072E"/>
    <w:rsid w:val="00C573E5"/>
    <w:rsid w:val="00CA1DC3"/>
    <w:rsid w:val="00D4384E"/>
    <w:rsid w:val="00D916C4"/>
    <w:rsid w:val="00E00230"/>
    <w:rsid w:val="00E01751"/>
    <w:rsid w:val="00E16096"/>
    <w:rsid w:val="00E602A9"/>
    <w:rsid w:val="00E81C98"/>
    <w:rsid w:val="00EA7A6E"/>
    <w:rsid w:val="00ED1A96"/>
    <w:rsid w:val="00F75506"/>
    <w:rsid w:val="00F82B2D"/>
    <w:rsid w:val="00FC5BB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07B0F"/>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4472C4"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726"/>
    <w:rsid w:val="005351B0"/>
    <w:rsid w:val="006F3CB9"/>
    <w:rsid w:val="009240C7"/>
    <w:rsid w:val="00970867"/>
    <w:rsid w:val="00A20BCC"/>
    <w:rsid w:val="00A244D9"/>
    <w:rsid w:val="00C31726"/>
    <w:rsid w:val="00EB343C"/>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0</TotalTime>
  <Pages>8</Pages>
  <Words>1244</Words>
  <Characters>70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USER987</cp:lastModifiedBy>
  <cp:revision>32</cp:revision>
  <dcterms:created xsi:type="dcterms:W3CDTF">2017-10-29T04:56:00Z</dcterms:created>
  <dcterms:modified xsi:type="dcterms:W3CDTF">2017-11-05T15:02:00Z</dcterms:modified>
</cp:coreProperties>
</file>